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D3217" w14:textId="0EED9E33" w:rsidR="00421EB8" w:rsidRPr="000C5D72" w:rsidRDefault="00EA2681" w:rsidP="00421EB8">
      <w:pPr>
        <w:rPr>
          <w:b/>
          <w:bCs/>
          <w:sz w:val="24"/>
          <w:szCs w:val="24"/>
        </w:rPr>
      </w:pPr>
      <w:r w:rsidRPr="000C5D72">
        <w:rPr>
          <w:b/>
          <w:bCs/>
          <w:sz w:val="24"/>
          <w:szCs w:val="24"/>
        </w:rPr>
        <w:t>Chefs Tips:</w:t>
      </w:r>
    </w:p>
    <w:p w14:paraId="566789AD" w14:textId="69AB9194" w:rsidR="00421EB8" w:rsidRPr="000C5D72" w:rsidRDefault="00EA2681" w:rsidP="0054261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C5D72">
        <w:rPr>
          <w:sz w:val="24"/>
          <w:szCs w:val="24"/>
        </w:rPr>
        <w:t xml:space="preserve">To ensure a thick and creamy sauce, preheat your blender by adding a cup of boiling water before mixing to help warm the blender itself. Once ready to make </w:t>
      </w:r>
      <w:r w:rsidR="0000229F">
        <w:rPr>
          <w:sz w:val="24"/>
          <w:szCs w:val="24"/>
        </w:rPr>
        <w:t xml:space="preserve">the </w:t>
      </w:r>
      <w:r w:rsidRPr="000C5D72">
        <w:rPr>
          <w:sz w:val="24"/>
          <w:szCs w:val="24"/>
        </w:rPr>
        <w:t>sauce</w:t>
      </w:r>
      <w:r w:rsidR="00965842">
        <w:rPr>
          <w:sz w:val="24"/>
          <w:szCs w:val="24"/>
        </w:rPr>
        <w:t>,</w:t>
      </w:r>
      <w:r w:rsidRPr="000C5D72">
        <w:rPr>
          <w:sz w:val="24"/>
          <w:szCs w:val="24"/>
        </w:rPr>
        <w:t xml:space="preserve"> remove water from </w:t>
      </w:r>
      <w:r w:rsidR="0000229F">
        <w:rPr>
          <w:sz w:val="24"/>
          <w:szCs w:val="24"/>
        </w:rPr>
        <w:t xml:space="preserve">the </w:t>
      </w:r>
      <w:r w:rsidRPr="000C5D72">
        <w:rPr>
          <w:sz w:val="24"/>
          <w:szCs w:val="24"/>
        </w:rPr>
        <w:t xml:space="preserve">blender and begin </w:t>
      </w:r>
      <w:r w:rsidR="0000229F">
        <w:rPr>
          <w:sz w:val="24"/>
          <w:szCs w:val="24"/>
        </w:rPr>
        <w:t xml:space="preserve">the </w:t>
      </w:r>
      <w:r w:rsidRPr="000C5D72">
        <w:rPr>
          <w:sz w:val="24"/>
          <w:szCs w:val="24"/>
        </w:rPr>
        <w:t>recipe.</w:t>
      </w:r>
    </w:p>
    <w:p w14:paraId="2C14F10E" w14:textId="1596A14B" w:rsidR="00965842" w:rsidRDefault="00421EB8" w:rsidP="0096584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C5D72">
        <w:rPr>
          <w:sz w:val="24"/>
          <w:szCs w:val="24"/>
        </w:rPr>
        <w:t xml:space="preserve">Add </w:t>
      </w:r>
      <w:r w:rsidR="00965842">
        <w:rPr>
          <w:sz w:val="24"/>
          <w:szCs w:val="24"/>
        </w:rPr>
        <w:t xml:space="preserve">hot </w:t>
      </w:r>
      <w:r w:rsidRPr="000C5D72">
        <w:rPr>
          <w:sz w:val="24"/>
          <w:szCs w:val="24"/>
        </w:rPr>
        <w:t>butter in a thin stream, not all at once.</w:t>
      </w:r>
      <w:r w:rsidR="00EA2681" w:rsidRPr="000C5D72">
        <w:rPr>
          <w:sz w:val="24"/>
          <w:szCs w:val="24"/>
        </w:rPr>
        <w:t xml:space="preserve"> </w:t>
      </w:r>
      <w:r w:rsidR="00C30D17" w:rsidRPr="00C30D17">
        <w:rPr>
          <w:sz w:val="24"/>
          <w:szCs w:val="24"/>
        </w:rPr>
        <w:t xml:space="preserve">The friction generated by the blender blades </w:t>
      </w:r>
      <w:r w:rsidR="0000229F">
        <w:rPr>
          <w:sz w:val="24"/>
          <w:szCs w:val="24"/>
        </w:rPr>
        <w:t xml:space="preserve">and the hot butter </w:t>
      </w:r>
      <w:r w:rsidR="00C30D17" w:rsidRPr="00C30D17">
        <w:rPr>
          <w:sz w:val="24"/>
          <w:szCs w:val="24"/>
        </w:rPr>
        <w:t xml:space="preserve">will </w:t>
      </w:r>
      <w:r w:rsidR="0000229F">
        <w:rPr>
          <w:sz w:val="24"/>
          <w:szCs w:val="24"/>
        </w:rPr>
        <w:t>cook</w:t>
      </w:r>
      <w:r w:rsidR="00C30D17" w:rsidRPr="00C30D17">
        <w:rPr>
          <w:sz w:val="24"/>
          <w:szCs w:val="24"/>
        </w:rPr>
        <w:t xml:space="preserve"> the </w:t>
      </w:r>
      <w:r w:rsidR="0000229F">
        <w:rPr>
          <w:sz w:val="24"/>
          <w:szCs w:val="24"/>
        </w:rPr>
        <w:t xml:space="preserve">egg </w:t>
      </w:r>
      <w:r w:rsidR="00C30D17" w:rsidRPr="00C30D17">
        <w:rPr>
          <w:sz w:val="24"/>
          <w:szCs w:val="24"/>
        </w:rPr>
        <w:t>yolks</w:t>
      </w:r>
      <w:r w:rsidR="0000229F">
        <w:rPr>
          <w:sz w:val="24"/>
          <w:szCs w:val="24"/>
        </w:rPr>
        <w:t>. T</w:t>
      </w:r>
      <w:r w:rsidR="00C30D17" w:rsidRPr="00C30D17">
        <w:rPr>
          <w:sz w:val="24"/>
          <w:szCs w:val="24"/>
        </w:rPr>
        <w:t>he blending action will also introduce a little air</w:t>
      </w:r>
      <w:r w:rsidR="00C30D17">
        <w:rPr>
          <w:sz w:val="24"/>
          <w:szCs w:val="24"/>
        </w:rPr>
        <w:t xml:space="preserve"> to create a light </w:t>
      </w:r>
      <w:r w:rsidR="00965842">
        <w:rPr>
          <w:sz w:val="24"/>
          <w:szCs w:val="24"/>
        </w:rPr>
        <w:t xml:space="preserve">and creamy </w:t>
      </w:r>
      <w:r w:rsidR="00C30D17">
        <w:rPr>
          <w:sz w:val="24"/>
          <w:szCs w:val="24"/>
        </w:rPr>
        <w:t>sauce</w:t>
      </w:r>
      <w:r w:rsidR="00965842">
        <w:rPr>
          <w:sz w:val="24"/>
          <w:szCs w:val="24"/>
        </w:rPr>
        <w:t>.</w:t>
      </w:r>
    </w:p>
    <w:p w14:paraId="1D9A19C3" w14:textId="75FCCDA1" w:rsidR="005E4BA2" w:rsidRPr="0000229F" w:rsidRDefault="00421EB8" w:rsidP="0000229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65842">
        <w:rPr>
          <w:sz w:val="24"/>
          <w:szCs w:val="24"/>
        </w:rPr>
        <w:t>Don’t melt the butter at a high temperature</w:t>
      </w:r>
      <w:r w:rsidR="00EA2681" w:rsidRPr="00965842">
        <w:rPr>
          <w:sz w:val="24"/>
          <w:szCs w:val="24"/>
        </w:rPr>
        <w:t xml:space="preserve"> since </w:t>
      </w:r>
      <w:r w:rsidRPr="00965842">
        <w:rPr>
          <w:sz w:val="24"/>
          <w:szCs w:val="24"/>
        </w:rPr>
        <w:t>it</w:t>
      </w:r>
      <w:r w:rsidR="00EA2681" w:rsidRPr="00965842">
        <w:rPr>
          <w:sz w:val="24"/>
          <w:szCs w:val="24"/>
        </w:rPr>
        <w:t xml:space="preserve"> will</w:t>
      </w:r>
      <w:r w:rsidRPr="00965842">
        <w:rPr>
          <w:sz w:val="24"/>
          <w:szCs w:val="24"/>
        </w:rPr>
        <w:t xml:space="preserve"> evaporate the water in the butter. </w:t>
      </w:r>
      <w:r w:rsidR="00EA2681" w:rsidRPr="00965842">
        <w:rPr>
          <w:sz w:val="24"/>
          <w:szCs w:val="24"/>
        </w:rPr>
        <w:t>Melt over medium temperature until the butter is foamy and starts to bubble.</w:t>
      </w:r>
    </w:p>
    <w:p w14:paraId="2B6BDDE3" w14:textId="79C433A4" w:rsidR="00542610" w:rsidRPr="000C5D72" w:rsidRDefault="00542610" w:rsidP="0054261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C5D72">
        <w:rPr>
          <w:sz w:val="24"/>
          <w:szCs w:val="24"/>
        </w:rPr>
        <w:t>Hollandaise sauce is always best used right after you make it. If you would like to keep it warm, place hollandaise in a serving container and place it in a bowl with hot water until needed.</w:t>
      </w:r>
    </w:p>
    <w:p w14:paraId="76FE069F" w14:textId="3117F10E" w:rsidR="00542610" w:rsidRDefault="00542610" w:rsidP="0054261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C5D72">
        <w:rPr>
          <w:sz w:val="24"/>
          <w:szCs w:val="24"/>
        </w:rPr>
        <w:t>If you don’t have dry mustard on hand, a pinch of cayenne or a ½-1 teaspoon of sriracha will work as well</w:t>
      </w:r>
      <w:r w:rsidR="0000229F">
        <w:rPr>
          <w:sz w:val="24"/>
          <w:szCs w:val="24"/>
        </w:rPr>
        <w:t>.</w:t>
      </w:r>
    </w:p>
    <w:p w14:paraId="0AC73C32" w14:textId="339F0F9C" w:rsidR="0000229F" w:rsidRPr="000C5D72" w:rsidRDefault="0000229F" w:rsidP="005426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ollandaise sauce is delicious served over steamed asparagus, roasted potatoes, grilled meats, and of course on Eggs Benedict. </w:t>
      </w:r>
    </w:p>
    <w:p w14:paraId="6C69E456" w14:textId="35699E32" w:rsidR="00421EB8" w:rsidRPr="000C5D72" w:rsidRDefault="00421EB8" w:rsidP="00421EB8">
      <w:pPr>
        <w:rPr>
          <w:sz w:val="24"/>
          <w:szCs w:val="24"/>
        </w:rPr>
      </w:pPr>
    </w:p>
    <w:p w14:paraId="6EC9299C" w14:textId="77777777" w:rsidR="000C5D72" w:rsidRPr="000C5D72" w:rsidRDefault="000C5D72" w:rsidP="000C5D72">
      <w:pPr>
        <w:rPr>
          <w:b/>
          <w:bCs/>
          <w:sz w:val="28"/>
          <w:szCs w:val="28"/>
          <w:u w:val="single"/>
        </w:rPr>
      </w:pPr>
      <w:r w:rsidRPr="000C5D72">
        <w:rPr>
          <w:b/>
          <w:bCs/>
          <w:sz w:val="28"/>
          <w:szCs w:val="28"/>
          <w:u w:val="single"/>
        </w:rPr>
        <w:t>Easy Blender Hollandaise Sauce</w:t>
      </w:r>
    </w:p>
    <w:p w14:paraId="364E3A43" w14:textId="77777777" w:rsidR="000C5D72" w:rsidRPr="000C5D72" w:rsidRDefault="000C5D72" w:rsidP="000C5D72">
      <w:pPr>
        <w:rPr>
          <w:b/>
          <w:bCs/>
          <w:sz w:val="24"/>
          <w:szCs w:val="24"/>
        </w:rPr>
      </w:pPr>
      <w:r w:rsidRPr="000C5D72">
        <w:rPr>
          <w:b/>
          <w:bCs/>
          <w:sz w:val="24"/>
          <w:szCs w:val="24"/>
        </w:rPr>
        <w:t>Ingredients</w:t>
      </w:r>
    </w:p>
    <w:p w14:paraId="721DE817" w14:textId="77777777" w:rsidR="000C5D72" w:rsidRPr="00965842" w:rsidRDefault="000C5D72" w:rsidP="0096584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65842">
        <w:rPr>
          <w:sz w:val="24"/>
          <w:szCs w:val="24"/>
        </w:rPr>
        <w:t xml:space="preserve">10 Tablespoons Salted Challenge Butter </w:t>
      </w:r>
    </w:p>
    <w:p w14:paraId="005DACB3" w14:textId="5A63D495" w:rsidR="000C5D72" w:rsidRPr="00965842" w:rsidRDefault="000C5D72" w:rsidP="0096584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65842">
        <w:rPr>
          <w:sz w:val="24"/>
          <w:szCs w:val="24"/>
        </w:rPr>
        <w:t xml:space="preserve">3 large egg yolks </w:t>
      </w:r>
    </w:p>
    <w:p w14:paraId="24B709B3" w14:textId="6034EE6C" w:rsidR="000C5D72" w:rsidRPr="00965842" w:rsidRDefault="000C5D72" w:rsidP="0096584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65842">
        <w:rPr>
          <w:sz w:val="24"/>
          <w:szCs w:val="24"/>
        </w:rPr>
        <w:t>1-2 Tablespoon</w:t>
      </w:r>
      <w:r w:rsidR="0000229F">
        <w:rPr>
          <w:sz w:val="24"/>
          <w:szCs w:val="24"/>
        </w:rPr>
        <w:t>s</w:t>
      </w:r>
      <w:r w:rsidRPr="00965842">
        <w:rPr>
          <w:sz w:val="24"/>
          <w:szCs w:val="24"/>
        </w:rPr>
        <w:t xml:space="preserve"> of fresh lemon juice</w:t>
      </w:r>
    </w:p>
    <w:p w14:paraId="2CB8091A" w14:textId="77777777" w:rsidR="000C5D72" w:rsidRPr="00965842" w:rsidRDefault="000C5D72" w:rsidP="0096584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65842">
        <w:rPr>
          <w:sz w:val="24"/>
          <w:szCs w:val="24"/>
        </w:rPr>
        <w:t>1 teaspoon of dry mustard powder</w:t>
      </w:r>
    </w:p>
    <w:p w14:paraId="1D6A869C" w14:textId="77777777" w:rsidR="000C5D72" w:rsidRDefault="000C5D72" w:rsidP="000C5D72">
      <w:pPr>
        <w:rPr>
          <w:sz w:val="24"/>
          <w:szCs w:val="24"/>
        </w:rPr>
      </w:pPr>
    </w:p>
    <w:p w14:paraId="74B4586B" w14:textId="77777777" w:rsidR="000C5D72" w:rsidRPr="000C5D72" w:rsidRDefault="000C5D72" w:rsidP="000C5D72">
      <w:pPr>
        <w:rPr>
          <w:b/>
          <w:bCs/>
          <w:sz w:val="24"/>
          <w:szCs w:val="24"/>
        </w:rPr>
      </w:pPr>
      <w:r w:rsidRPr="000C5D72">
        <w:rPr>
          <w:b/>
          <w:bCs/>
          <w:sz w:val="24"/>
          <w:szCs w:val="24"/>
        </w:rPr>
        <w:t>Directions</w:t>
      </w:r>
    </w:p>
    <w:p w14:paraId="394628CA" w14:textId="15685FEE" w:rsidR="00421EB8" w:rsidRPr="00965842" w:rsidRDefault="00421EB8" w:rsidP="0096584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65842">
        <w:rPr>
          <w:sz w:val="24"/>
          <w:szCs w:val="24"/>
        </w:rPr>
        <w:t>Melt the butter</w:t>
      </w:r>
      <w:r w:rsidR="00C30D17" w:rsidRPr="00965842">
        <w:rPr>
          <w:sz w:val="24"/>
          <w:szCs w:val="24"/>
        </w:rPr>
        <w:t xml:space="preserve"> in a small pan over medium heat. This is the recommended method </w:t>
      </w:r>
      <w:r w:rsidR="0000229F">
        <w:rPr>
          <w:sz w:val="24"/>
          <w:szCs w:val="24"/>
        </w:rPr>
        <w:t>to</w:t>
      </w:r>
      <w:r w:rsidR="00C30D17" w:rsidRPr="00965842">
        <w:rPr>
          <w:sz w:val="24"/>
          <w:szCs w:val="24"/>
        </w:rPr>
        <w:t xml:space="preserve"> watch the progress</w:t>
      </w:r>
      <w:r w:rsidR="0000229F">
        <w:rPr>
          <w:sz w:val="24"/>
          <w:szCs w:val="24"/>
        </w:rPr>
        <w:t>;</w:t>
      </w:r>
      <w:r w:rsidR="00C30D17" w:rsidRPr="00965842">
        <w:rPr>
          <w:sz w:val="24"/>
          <w:szCs w:val="24"/>
        </w:rPr>
        <w:t xml:space="preserve"> microwaving the butter is not recommended.</w:t>
      </w:r>
    </w:p>
    <w:p w14:paraId="257D9F36" w14:textId="4806DADE" w:rsidR="00421EB8" w:rsidRPr="00965842" w:rsidRDefault="00C30D17" w:rsidP="0096584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65842">
        <w:rPr>
          <w:sz w:val="24"/>
          <w:szCs w:val="24"/>
        </w:rPr>
        <w:t>Add egg yolks, lemon juice</w:t>
      </w:r>
      <w:r w:rsidR="0000229F">
        <w:rPr>
          <w:sz w:val="24"/>
          <w:szCs w:val="24"/>
        </w:rPr>
        <w:t>,</w:t>
      </w:r>
      <w:r w:rsidRPr="00965842">
        <w:rPr>
          <w:sz w:val="24"/>
          <w:szCs w:val="24"/>
        </w:rPr>
        <w:t xml:space="preserve"> and dry mustard into the blender, pulse for 30 seconds to lighten</w:t>
      </w:r>
      <w:r w:rsidR="0000229F">
        <w:rPr>
          <w:sz w:val="24"/>
          <w:szCs w:val="24"/>
        </w:rPr>
        <w:t>, combine,</w:t>
      </w:r>
      <w:r w:rsidR="00965842" w:rsidRPr="00965842">
        <w:rPr>
          <w:sz w:val="24"/>
          <w:szCs w:val="24"/>
        </w:rPr>
        <w:t xml:space="preserve"> and </w:t>
      </w:r>
      <w:r w:rsidR="00421EB8" w:rsidRPr="00965842">
        <w:rPr>
          <w:sz w:val="24"/>
          <w:szCs w:val="24"/>
        </w:rPr>
        <w:t>give the sauce more body.</w:t>
      </w:r>
      <w:r w:rsidRPr="00965842">
        <w:rPr>
          <w:sz w:val="24"/>
          <w:szCs w:val="24"/>
        </w:rPr>
        <w:t xml:space="preserve"> </w:t>
      </w:r>
    </w:p>
    <w:p w14:paraId="3EBEACE5" w14:textId="317F8188" w:rsidR="00965842" w:rsidRPr="00965842" w:rsidRDefault="00965842" w:rsidP="0096584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65842">
        <w:rPr>
          <w:sz w:val="24"/>
          <w:szCs w:val="24"/>
        </w:rPr>
        <w:t>Turn the blender speed to low</w:t>
      </w:r>
      <w:r w:rsidRPr="00965842">
        <w:rPr>
          <w:sz w:val="24"/>
          <w:szCs w:val="24"/>
        </w:rPr>
        <w:t>.</w:t>
      </w:r>
      <w:r w:rsidRPr="00965842">
        <w:rPr>
          <w:sz w:val="24"/>
          <w:szCs w:val="24"/>
        </w:rPr>
        <w:t xml:space="preserve"> With</w:t>
      </w:r>
      <w:r w:rsidRPr="00965842">
        <w:rPr>
          <w:sz w:val="24"/>
          <w:szCs w:val="24"/>
        </w:rPr>
        <w:t xml:space="preserve"> </w:t>
      </w:r>
      <w:r w:rsidRPr="00965842">
        <w:rPr>
          <w:sz w:val="24"/>
          <w:szCs w:val="24"/>
        </w:rPr>
        <w:t>the blender running, slowly drizzle in the melted butter.</w:t>
      </w:r>
    </w:p>
    <w:p w14:paraId="1178B9CF" w14:textId="0023DD59" w:rsidR="00965842" w:rsidRPr="00965842" w:rsidRDefault="00965842" w:rsidP="0096584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65842">
        <w:rPr>
          <w:sz w:val="24"/>
          <w:szCs w:val="24"/>
        </w:rPr>
        <w:t xml:space="preserve">Continue to blend for another couple </w:t>
      </w:r>
      <w:r w:rsidR="0000229F">
        <w:rPr>
          <w:sz w:val="24"/>
          <w:szCs w:val="24"/>
        </w:rPr>
        <w:t>of seconds after the butter is</w:t>
      </w:r>
      <w:r w:rsidRPr="00965842">
        <w:rPr>
          <w:sz w:val="24"/>
          <w:szCs w:val="24"/>
        </w:rPr>
        <w:t xml:space="preserve"> incorporated</w:t>
      </w:r>
      <w:r w:rsidRPr="00965842">
        <w:rPr>
          <w:sz w:val="24"/>
          <w:szCs w:val="24"/>
        </w:rPr>
        <w:t xml:space="preserve"> and the sauce is rich and creamy.</w:t>
      </w:r>
    </w:p>
    <w:p w14:paraId="037336D8" w14:textId="279A7A29" w:rsidR="00965842" w:rsidRPr="00965842" w:rsidRDefault="00965842" w:rsidP="0096584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65842">
        <w:rPr>
          <w:sz w:val="24"/>
          <w:szCs w:val="24"/>
        </w:rPr>
        <w:t xml:space="preserve">Taste sauce, add more salt if desired. </w:t>
      </w:r>
      <w:r w:rsidRPr="00965842">
        <w:rPr>
          <w:sz w:val="24"/>
          <w:szCs w:val="24"/>
        </w:rPr>
        <w:t>If you want a thinner consistency, add a little warm water. Pulse briefly to incorporate the ingredients one more time.</w:t>
      </w:r>
    </w:p>
    <w:p w14:paraId="736C114A" w14:textId="472A5E98" w:rsidR="00965842" w:rsidRPr="00965842" w:rsidRDefault="00965842" w:rsidP="00965842">
      <w:pPr>
        <w:rPr>
          <w:b/>
          <w:bCs/>
          <w:sz w:val="24"/>
          <w:szCs w:val="24"/>
        </w:rPr>
      </w:pPr>
      <w:r w:rsidRPr="00965842">
        <w:rPr>
          <w:b/>
          <w:bCs/>
          <w:sz w:val="24"/>
          <w:szCs w:val="24"/>
        </w:rPr>
        <w:lastRenderedPageBreak/>
        <w:t>Yield: 1 cup</w:t>
      </w:r>
    </w:p>
    <w:p w14:paraId="2FE6ADD2" w14:textId="0261A4CB" w:rsidR="00421EB8" w:rsidRPr="000C5D72" w:rsidRDefault="00421EB8" w:rsidP="00421EB8">
      <w:pPr>
        <w:rPr>
          <w:sz w:val="24"/>
          <w:szCs w:val="24"/>
        </w:rPr>
      </w:pPr>
    </w:p>
    <w:sectPr w:rsidR="00421EB8" w:rsidRPr="000C5D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F7DB1"/>
    <w:multiLevelType w:val="hybridMultilevel"/>
    <w:tmpl w:val="93D01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14608"/>
    <w:multiLevelType w:val="hybridMultilevel"/>
    <w:tmpl w:val="DD34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2076D1"/>
    <w:multiLevelType w:val="hybridMultilevel"/>
    <w:tmpl w:val="08AC3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jA2NjAyNzY2MTBV0lEKTi0uzszPAykwqgUAh1z1kywAAAA="/>
  </w:docVars>
  <w:rsids>
    <w:rsidRoot w:val="00421EB8"/>
    <w:rsid w:val="0000229F"/>
    <w:rsid w:val="000C5D72"/>
    <w:rsid w:val="00421EB8"/>
    <w:rsid w:val="00542610"/>
    <w:rsid w:val="005E4BA2"/>
    <w:rsid w:val="00965842"/>
    <w:rsid w:val="00C30D17"/>
    <w:rsid w:val="00EA2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EF3D5"/>
  <w15:chartTrackingRefBased/>
  <w15:docId w15:val="{7C3F9E6E-7048-464E-9A09-49C89BBC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6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2</cp:revision>
  <dcterms:created xsi:type="dcterms:W3CDTF">2022-01-26T20:24:00Z</dcterms:created>
  <dcterms:modified xsi:type="dcterms:W3CDTF">2022-01-26T20:24:00Z</dcterms:modified>
</cp:coreProperties>
</file>